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7E6AB" w14:textId="5947E28B" w:rsidR="00110B53" w:rsidRDefault="00D62BDC" w:rsidP="00110B53">
      <w:pPr>
        <w:rPr>
          <w:noProof/>
        </w:rPr>
      </w:pPr>
      <w:bookmarkStart w:id="0" w:name="_GoBack"/>
      <w:bookmarkEnd w:id="0"/>
      <w:r w:rsidRPr="007369CA">
        <w:rPr>
          <w:rFonts w:ascii="Opensans" w:hAnsi="Opensans"/>
          <w:b/>
          <w:noProof/>
          <w:color w:val="E6B012"/>
          <w:sz w:val="30"/>
          <w:szCs w:val="30"/>
          <w:lang w:eastAsia="el-GR"/>
        </w:rPr>
        <w:drawing>
          <wp:anchor distT="0" distB="0" distL="114300" distR="114300" simplePos="0" relativeHeight="251663360" behindDoc="0" locked="0" layoutInCell="1" allowOverlap="1" wp14:anchorId="56AB9ADE" wp14:editId="798FE703">
            <wp:simplePos x="0" y="0"/>
            <wp:positionH relativeFrom="column">
              <wp:posOffset>2181225</wp:posOffset>
            </wp:positionH>
            <wp:positionV relativeFrom="paragraph">
              <wp:posOffset>-482599</wp:posOffset>
            </wp:positionV>
            <wp:extent cx="2003425" cy="1096818"/>
            <wp:effectExtent l="0" t="0" r="0" b="8255"/>
            <wp:wrapNone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109" cy="1119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B4030A" w14:textId="5530B5A4" w:rsidR="00110B53" w:rsidRDefault="00110B53" w:rsidP="00DD0844">
      <w:pPr>
        <w:jc w:val="center"/>
        <w:rPr>
          <w:noProof/>
        </w:rPr>
      </w:pPr>
    </w:p>
    <w:p w14:paraId="736F5934" w14:textId="77777777" w:rsidR="003007ED" w:rsidRDefault="003007ED" w:rsidP="00446E56">
      <w:pPr>
        <w:spacing w:after="0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l-GR" w:eastAsia="en-GB"/>
        </w:rPr>
      </w:pPr>
    </w:p>
    <w:p w14:paraId="5A7548B9" w14:textId="209E4951" w:rsidR="00DD0844" w:rsidRPr="00DD0844" w:rsidRDefault="00DD0844" w:rsidP="00446E56">
      <w:pPr>
        <w:spacing w:after="0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l-GR" w:eastAsia="en-GB"/>
        </w:rPr>
      </w:pPr>
      <w:r w:rsidRPr="00DD0844">
        <w:rPr>
          <w:rFonts w:asciiTheme="minorBidi" w:hAnsiTheme="minorBidi" w:cstheme="minorBidi"/>
          <w:b/>
          <w:bCs/>
          <w:sz w:val="28"/>
          <w:szCs w:val="28"/>
          <w:u w:val="single"/>
          <w:lang w:val="el-GR" w:eastAsia="en-GB"/>
        </w:rPr>
        <w:t>ΔΕΛΤΙΟ ΤΥΠΟΥ</w:t>
      </w:r>
    </w:p>
    <w:p w14:paraId="19BB348B" w14:textId="43585859" w:rsidR="00446E56" w:rsidRPr="00934FE2" w:rsidRDefault="00DB77C6" w:rsidP="001453B0">
      <w:pPr>
        <w:pStyle w:val="Default"/>
        <w:spacing w:before="60" w:after="60"/>
        <w:ind w:left="-567" w:right="-705" w:hanging="141"/>
        <w:jc w:val="center"/>
        <w:rPr>
          <w:rFonts w:ascii="Franklin Gothic Demi" w:hAnsi="Franklin Gothic Demi" w:cstheme="minorBidi"/>
          <w:color w:val="00B0F0"/>
          <w:sz w:val="32"/>
          <w:szCs w:val="32"/>
        </w:rPr>
      </w:pPr>
      <w:bookmarkStart w:id="1" w:name="_Hlk128739917"/>
      <w:r w:rsidRPr="00934FE2">
        <w:rPr>
          <w:rFonts w:ascii="Franklin Gothic Demi" w:hAnsi="Franklin Gothic Demi" w:cstheme="minorBidi"/>
          <w:color w:val="00B0F0"/>
          <w:sz w:val="32"/>
          <w:szCs w:val="32"/>
        </w:rPr>
        <w:t xml:space="preserve">Συνάντηση εργασίας </w:t>
      </w:r>
      <w:r w:rsidR="00110B53" w:rsidRPr="00934FE2">
        <w:rPr>
          <w:rFonts w:ascii="Franklin Gothic Demi" w:hAnsi="Franklin Gothic Demi" w:cstheme="minorBidi"/>
          <w:color w:val="00B0F0"/>
          <w:sz w:val="32"/>
          <w:szCs w:val="32"/>
        </w:rPr>
        <w:t>για την α</w:t>
      </w:r>
      <w:r w:rsidR="00DD0844" w:rsidRPr="00934FE2">
        <w:rPr>
          <w:rFonts w:ascii="Franklin Gothic Demi" w:hAnsi="Franklin Gothic Demi" w:cstheme="minorBidi"/>
          <w:color w:val="00B0F0"/>
          <w:sz w:val="32"/>
          <w:szCs w:val="32"/>
        </w:rPr>
        <w:t>ειφόρο τουριστική ανάπτυξη</w:t>
      </w:r>
      <w:r w:rsidR="00110B53" w:rsidRPr="00934FE2">
        <w:rPr>
          <w:rFonts w:ascii="Franklin Gothic Demi" w:hAnsi="Franklin Gothic Demi" w:cstheme="minorBidi"/>
          <w:color w:val="00B0F0"/>
          <w:sz w:val="32"/>
          <w:szCs w:val="32"/>
        </w:rPr>
        <w:t xml:space="preserve"> </w:t>
      </w:r>
    </w:p>
    <w:p w14:paraId="1D4F67F0" w14:textId="77777777" w:rsidR="00934FE2" w:rsidRPr="00934FE2" w:rsidRDefault="00934FE2" w:rsidP="00934FE2">
      <w:pPr>
        <w:pStyle w:val="Default"/>
        <w:spacing w:before="120" w:after="120"/>
        <w:ind w:right="-180"/>
        <w:jc w:val="center"/>
        <w:rPr>
          <w:rFonts w:ascii="Franklin Gothic Demi" w:hAnsi="Franklin Gothic Demi" w:cs="Arial"/>
          <w:color w:val="00B0F0"/>
          <w:sz w:val="32"/>
          <w:szCs w:val="32"/>
          <w:lang w:eastAsia="en-US"/>
        </w:rPr>
      </w:pPr>
      <w:r w:rsidRPr="00934FE2">
        <w:rPr>
          <w:rFonts w:ascii="Franklin Gothic Demi" w:hAnsi="Franklin Gothic Demi" w:cs="Arial"/>
          <w:color w:val="00B0F0"/>
          <w:sz w:val="32"/>
          <w:szCs w:val="32"/>
          <w:lang w:eastAsia="en-US"/>
        </w:rPr>
        <w:t xml:space="preserve">ευαίσθητων παράκτιων περιοχών </w:t>
      </w:r>
      <w:r w:rsidRPr="00934FE2">
        <w:rPr>
          <w:rFonts w:ascii="Franklin Gothic Demi" w:hAnsi="Franklin Gothic Demi" w:cs="Arial"/>
          <w:color w:val="00B0F0"/>
          <w:sz w:val="32"/>
          <w:szCs w:val="32"/>
          <w:lang w:val="en-US" w:eastAsia="en-US"/>
        </w:rPr>
        <w:t>NATURA</w:t>
      </w:r>
      <w:r w:rsidRPr="00934FE2">
        <w:rPr>
          <w:rFonts w:ascii="Franklin Gothic Demi" w:hAnsi="Franklin Gothic Demi" w:cs="Arial"/>
          <w:color w:val="00B0F0"/>
          <w:sz w:val="32"/>
          <w:szCs w:val="32"/>
          <w:lang w:eastAsia="en-US"/>
        </w:rPr>
        <w:t xml:space="preserve"> 2000</w:t>
      </w:r>
    </w:p>
    <w:p w14:paraId="4BCB38C4" w14:textId="495D59EB" w:rsidR="00446E56" w:rsidRPr="00446E56" w:rsidRDefault="00934FE2" w:rsidP="0066480F">
      <w:pPr>
        <w:pStyle w:val="Default"/>
        <w:spacing w:before="120" w:after="120"/>
        <w:ind w:right="-180"/>
        <w:rPr>
          <w:rFonts w:ascii="Arial" w:hAnsi="Arial" w:cs="Arial"/>
          <w:sz w:val="22"/>
          <w:szCs w:val="22"/>
        </w:rPr>
      </w:pPr>
      <w:r w:rsidRPr="00934FE2">
        <w:rPr>
          <w:rFonts w:ascii="Arial" w:hAnsi="Arial" w:cs="Arial"/>
          <w:b/>
          <w:color w:val="auto"/>
          <w:sz w:val="22"/>
          <w:szCs w:val="22"/>
          <w:lang w:eastAsia="en-US"/>
        </w:rPr>
        <w:t xml:space="preserve"> </w:t>
      </w:r>
      <w:bookmarkEnd w:id="1"/>
      <w:r w:rsidR="005D7089" w:rsidRPr="00446E56">
        <w:rPr>
          <w:rFonts w:ascii="Arial" w:hAnsi="Arial" w:cs="Arial"/>
          <w:color w:val="050505"/>
          <w:sz w:val="22"/>
          <w:szCs w:val="22"/>
          <w:lang w:eastAsia="en-US"/>
        </w:rPr>
        <w:t xml:space="preserve">Με μεγάλη επιτυχία και ενεργή συμμετοχή, πραγματοποιήθηκε </w:t>
      </w:r>
      <w:r w:rsidR="005D7089" w:rsidRPr="00446E56">
        <w:rPr>
          <w:rFonts w:ascii="Arial" w:hAnsi="Arial" w:cs="Arial"/>
          <w:sz w:val="22"/>
          <w:szCs w:val="22"/>
        </w:rPr>
        <w:t xml:space="preserve">το θεματικό εργαστήρι </w:t>
      </w:r>
      <w:r w:rsidR="005D7089" w:rsidRPr="00446E56">
        <w:rPr>
          <w:rFonts w:ascii="Arial" w:hAnsi="Arial" w:cs="Arial"/>
          <w:bCs/>
          <w:color w:val="auto"/>
          <w:kern w:val="36"/>
          <w:sz w:val="22"/>
          <w:szCs w:val="22"/>
        </w:rPr>
        <w:t xml:space="preserve">για την </w:t>
      </w:r>
      <w:r w:rsidR="005D7089" w:rsidRPr="00446E56">
        <w:rPr>
          <w:rFonts w:ascii="Arial" w:hAnsi="Arial" w:cs="Arial"/>
          <w:b/>
          <w:bCs/>
          <w:color w:val="auto"/>
          <w:kern w:val="36"/>
          <w:sz w:val="22"/>
          <w:szCs w:val="22"/>
        </w:rPr>
        <w:t xml:space="preserve">δημιουργία πρότυπου μοντέλου βιώσιμης διαχείρισης και δεικτών μέτρησης τουριστικής χωρητικότητας  </w:t>
      </w:r>
      <w:r w:rsidR="005D7089" w:rsidRPr="00446E56">
        <w:rPr>
          <w:rFonts w:ascii="Arial" w:hAnsi="Arial" w:cs="Arial"/>
          <w:b/>
          <w:color w:val="auto"/>
          <w:sz w:val="22"/>
          <w:szCs w:val="22"/>
          <w:lang w:eastAsia="en-US"/>
        </w:rPr>
        <w:t xml:space="preserve">ευαίσθητων παράκτιων περιοχών </w:t>
      </w:r>
      <w:r w:rsidR="005D7089" w:rsidRPr="00446E56">
        <w:rPr>
          <w:rFonts w:ascii="Arial" w:hAnsi="Arial" w:cs="Arial"/>
          <w:b/>
          <w:color w:val="auto"/>
          <w:sz w:val="22"/>
          <w:szCs w:val="22"/>
          <w:lang w:val="en-US" w:eastAsia="en-US"/>
        </w:rPr>
        <w:t>NATURA</w:t>
      </w:r>
      <w:r w:rsidR="005D7089" w:rsidRPr="00446E56">
        <w:rPr>
          <w:rFonts w:ascii="Arial" w:hAnsi="Arial" w:cs="Arial"/>
          <w:b/>
          <w:color w:val="auto"/>
          <w:sz w:val="22"/>
          <w:szCs w:val="22"/>
          <w:lang w:eastAsia="en-US"/>
        </w:rPr>
        <w:t xml:space="preserve"> 2000</w:t>
      </w:r>
      <w:r w:rsidR="00914680" w:rsidRPr="00446E56">
        <w:rPr>
          <w:rFonts w:ascii="Arial" w:hAnsi="Arial" w:cs="Arial"/>
          <w:b/>
          <w:color w:val="auto"/>
          <w:sz w:val="22"/>
          <w:szCs w:val="22"/>
          <w:lang w:eastAsia="en-US"/>
        </w:rPr>
        <w:t xml:space="preserve">, </w:t>
      </w:r>
      <w:r w:rsidR="005D7089" w:rsidRPr="00446E56">
        <w:rPr>
          <w:rFonts w:ascii="Arial" w:hAnsi="Arial" w:cs="Arial"/>
          <w:color w:val="auto"/>
          <w:sz w:val="22"/>
          <w:szCs w:val="22"/>
          <w:lang w:eastAsia="en-US"/>
        </w:rPr>
        <w:t xml:space="preserve"> </w:t>
      </w:r>
      <w:r w:rsidR="005D7089" w:rsidRPr="00446E56">
        <w:rPr>
          <w:rFonts w:ascii="Arial" w:hAnsi="Arial" w:cs="Arial"/>
          <w:bCs/>
          <w:color w:val="auto"/>
          <w:kern w:val="36"/>
          <w:sz w:val="22"/>
          <w:szCs w:val="22"/>
        </w:rPr>
        <w:t>από</w:t>
      </w:r>
      <w:r w:rsidR="005D7089" w:rsidRPr="00446E56">
        <w:rPr>
          <w:rFonts w:ascii="Arial" w:hAnsi="Arial" w:cs="Arial"/>
          <w:color w:val="auto"/>
          <w:sz w:val="22"/>
          <w:szCs w:val="22"/>
        </w:rPr>
        <w:t xml:space="preserve"> </w:t>
      </w:r>
      <w:r w:rsidR="004C1EAC" w:rsidRPr="00446E56">
        <w:rPr>
          <w:rFonts w:ascii="Arial" w:hAnsi="Arial" w:cs="Arial"/>
          <w:color w:val="auto"/>
          <w:sz w:val="22"/>
          <w:szCs w:val="22"/>
        </w:rPr>
        <w:t xml:space="preserve">το </w:t>
      </w:r>
      <w:r w:rsidR="004C1EAC" w:rsidRPr="00446E56">
        <w:rPr>
          <w:rFonts w:ascii="Arial" w:hAnsi="Arial" w:cs="Arial"/>
          <w:b/>
          <w:color w:val="auto"/>
          <w:sz w:val="22"/>
          <w:szCs w:val="22"/>
        </w:rPr>
        <w:t xml:space="preserve">Εργαστήριο </w:t>
      </w:r>
      <w:r w:rsidR="004C1EAC" w:rsidRPr="00446E56">
        <w:rPr>
          <w:rFonts w:ascii="Arial" w:hAnsi="Arial" w:cs="Arial"/>
          <w:b/>
          <w:sz w:val="22"/>
          <w:szCs w:val="22"/>
        </w:rPr>
        <w:t xml:space="preserve">Ανανεώσιμων και Βιώσιμων Ενεργειακών Συστημάτων της Σχολής Χημικών Μηχανικών και Μηχανικών Περιβάλλοντος του Πολυτεχνείου Κρήτης, σε συνεργασία με το Εμπορικό </w:t>
      </w:r>
      <w:r w:rsidR="002B1A04" w:rsidRPr="00446E56">
        <w:rPr>
          <w:rFonts w:ascii="Arial" w:hAnsi="Arial" w:cs="Arial"/>
          <w:b/>
          <w:sz w:val="22"/>
          <w:szCs w:val="22"/>
        </w:rPr>
        <w:t xml:space="preserve">και Βιομηχανικό </w:t>
      </w:r>
      <w:r w:rsidR="004C1EAC" w:rsidRPr="00446E56">
        <w:rPr>
          <w:rFonts w:ascii="Arial" w:hAnsi="Arial" w:cs="Arial"/>
          <w:b/>
          <w:sz w:val="22"/>
          <w:szCs w:val="22"/>
        </w:rPr>
        <w:t xml:space="preserve">Επιμελητήριο Χανίων </w:t>
      </w:r>
      <w:r w:rsidR="00C26CF1" w:rsidRPr="003007ED">
        <w:rPr>
          <w:rFonts w:ascii="Arial" w:hAnsi="Arial" w:cs="Arial"/>
          <w:sz w:val="22"/>
          <w:szCs w:val="22"/>
        </w:rPr>
        <w:t>(συντονιστή του προγράμματος)</w:t>
      </w:r>
      <w:r w:rsidR="00C26CF1">
        <w:rPr>
          <w:rFonts w:ascii="Arial" w:hAnsi="Arial" w:cs="Arial"/>
          <w:b/>
          <w:sz w:val="22"/>
          <w:szCs w:val="22"/>
        </w:rPr>
        <w:t xml:space="preserve"> </w:t>
      </w:r>
      <w:r w:rsidR="004C1EAC" w:rsidRPr="00446E56">
        <w:rPr>
          <w:rFonts w:ascii="Arial" w:hAnsi="Arial" w:cs="Arial"/>
          <w:b/>
          <w:sz w:val="22"/>
          <w:szCs w:val="22"/>
        </w:rPr>
        <w:t>και τον Δήμο Κισσάμου,</w:t>
      </w:r>
      <w:r w:rsidR="004C1EAC" w:rsidRPr="00446E56">
        <w:rPr>
          <w:rFonts w:ascii="Arial" w:hAnsi="Arial" w:cs="Arial"/>
          <w:sz w:val="22"/>
          <w:szCs w:val="22"/>
        </w:rPr>
        <w:t xml:space="preserve"> </w:t>
      </w:r>
      <w:r w:rsidR="005D7089" w:rsidRPr="00446E56">
        <w:rPr>
          <w:rFonts w:ascii="Arial" w:hAnsi="Arial" w:cs="Arial"/>
          <w:sz w:val="22"/>
          <w:szCs w:val="22"/>
        </w:rPr>
        <w:t>στα πλαίσια του προγράμματος CROSS-COASTAL-NET</w:t>
      </w:r>
      <w:r w:rsidR="005D7089" w:rsidRPr="00446E56">
        <w:rPr>
          <w:rFonts w:ascii="Arial" w:hAnsi="Arial" w:cs="Arial"/>
          <w:b/>
          <w:bCs/>
          <w:color w:val="00B0F0"/>
          <w:sz w:val="22"/>
          <w:szCs w:val="22"/>
          <w:vertAlign w:val="superscript"/>
        </w:rPr>
        <w:t>1</w:t>
      </w:r>
      <w:r w:rsidR="005D7089" w:rsidRPr="00446E56">
        <w:rPr>
          <w:rFonts w:ascii="Arial" w:hAnsi="Arial" w:cs="Arial"/>
          <w:sz w:val="22"/>
          <w:szCs w:val="22"/>
        </w:rPr>
        <w:t xml:space="preserve">. </w:t>
      </w:r>
    </w:p>
    <w:p w14:paraId="48A034D0" w14:textId="418F5C55" w:rsidR="00F74DE6" w:rsidRPr="00446E56" w:rsidRDefault="00F74DE6" w:rsidP="003007ED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kern w:val="36"/>
          <w:sz w:val="22"/>
          <w:szCs w:val="22"/>
          <w:lang w:val="el-GR"/>
        </w:rPr>
      </w:pPr>
      <w:r w:rsidRPr="00446E56">
        <w:rPr>
          <w:rFonts w:ascii="Arial" w:hAnsi="Arial" w:cs="Arial"/>
          <w:kern w:val="36"/>
          <w:sz w:val="22"/>
          <w:szCs w:val="22"/>
          <w:lang w:val="el-GR"/>
        </w:rPr>
        <w:t>Σ</w:t>
      </w:r>
      <w:r w:rsidR="00914680" w:rsidRPr="00446E56">
        <w:rPr>
          <w:rFonts w:ascii="Arial" w:hAnsi="Arial" w:cs="Arial"/>
          <w:kern w:val="36"/>
          <w:sz w:val="22"/>
          <w:szCs w:val="22"/>
          <w:lang w:val="el-GR"/>
        </w:rPr>
        <w:t>τόχος</w:t>
      </w:r>
      <w:r w:rsidRPr="00446E56">
        <w:rPr>
          <w:rFonts w:ascii="Arial" w:hAnsi="Arial" w:cs="Arial"/>
          <w:kern w:val="36"/>
          <w:sz w:val="22"/>
          <w:szCs w:val="22"/>
          <w:lang w:val="el-GR"/>
        </w:rPr>
        <w:t xml:space="preserve"> του θεματικού εργαστηρίου, το οποίο φιλοξενήθηκε</w:t>
      </w:r>
      <w:r w:rsidR="003007ED" w:rsidRPr="003007ED">
        <w:rPr>
          <w:rFonts w:ascii="Arial" w:hAnsi="Arial" w:cs="Arial"/>
          <w:kern w:val="36"/>
          <w:sz w:val="22"/>
          <w:szCs w:val="22"/>
          <w:lang w:val="el-GR"/>
        </w:rPr>
        <w:t xml:space="preserve"> </w:t>
      </w:r>
      <w:r w:rsidRPr="00446E56">
        <w:rPr>
          <w:rFonts w:ascii="Arial" w:hAnsi="Arial" w:cs="Arial"/>
          <w:kern w:val="36"/>
          <w:sz w:val="22"/>
          <w:szCs w:val="22"/>
          <w:lang w:val="el-GR"/>
        </w:rPr>
        <w:t xml:space="preserve">από το </w:t>
      </w:r>
      <w:r w:rsidRPr="00446E56">
        <w:rPr>
          <w:rFonts w:ascii="Arial" w:hAnsi="Arial" w:cs="Arial"/>
          <w:sz w:val="22"/>
          <w:szCs w:val="22"/>
          <w:lang w:val="el-GR"/>
        </w:rPr>
        <w:t xml:space="preserve">Τεχνικό Επιμελητήριο Ελλάδος (Περιφερειακό Τμήμα Δυτικής Κρήτης), </w:t>
      </w:r>
      <w:r w:rsidRPr="00446E56">
        <w:rPr>
          <w:rFonts w:ascii="Arial" w:hAnsi="Arial" w:cs="Arial"/>
          <w:kern w:val="36"/>
          <w:sz w:val="22"/>
          <w:szCs w:val="22"/>
          <w:lang w:val="el-GR"/>
        </w:rPr>
        <w:t xml:space="preserve">ήταν να συζητηθούν οι προκλήσεις και να καταγραφούν προτάσεις που θα βοηθήσουν στην αειφόρο τουριστική ανάπτυξη της λιμνοθάλασσας του Μπάλου. </w:t>
      </w:r>
    </w:p>
    <w:p w14:paraId="4103765E" w14:textId="1061328C" w:rsidR="00914680" w:rsidRPr="00446E56" w:rsidRDefault="00914680" w:rsidP="00446E56">
      <w:pPr>
        <w:shd w:val="clear" w:color="auto" w:fill="FFFFFF"/>
        <w:spacing w:before="120" w:after="120" w:line="240" w:lineRule="auto"/>
        <w:rPr>
          <w:rFonts w:ascii="Arial" w:hAnsi="Arial" w:cs="Arial"/>
          <w:color w:val="auto"/>
          <w:kern w:val="36"/>
          <w:lang w:val="el-GR" w:eastAsia="en-US"/>
        </w:rPr>
      </w:pPr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Η ερευνητική ομάδα του Πολυτεχνείου Κρήτης (Γεωργία </w:t>
      </w:r>
      <w:proofErr w:type="spellStart"/>
      <w:r w:rsidRPr="00446E56">
        <w:rPr>
          <w:rFonts w:ascii="Arial" w:hAnsi="Arial" w:cs="Arial"/>
          <w:color w:val="auto"/>
          <w:kern w:val="36"/>
          <w:lang w:val="el-GR" w:eastAsia="en-US"/>
        </w:rPr>
        <w:t>Σκινήτη</w:t>
      </w:r>
      <w:proofErr w:type="spellEnd"/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, Νικόλαος </w:t>
      </w:r>
      <w:proofErr w:type="spellStart"/>
      <w:r w:rsidRPr="00446E56">
        <w:rPr>
          <w:rFonts w:ascii="Arial" w:hAnsi="Arial" w:cs="Arial"/>
          <w:color w:val="auto"/>
          <w:kern w:val="36"/>
          <w:lang w:val="el-GR" w:eastAsia="en-US"/>
        </w:rPr>
        <w:t>Σκαράκης</w:t>
      </w:r>
      <w:proofErr w:type="spellEnd"/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) παρουσίασε τα αποτελέσματα εκτεταμένης μελέτης για την υφιστάμενη κατάσταση της περιοχής, η οποία υλοποιήθηκε </w:t>
      </w:r>
      <w:proofErr w:type="spellStart"/>
      <w:r w:rsidRPr="00446E56">
        <w:rPr>
          <w:rFonts w:ascii="Arial" w:hAnsi="Arial" w:cs="Arial"/>
          <w:color w:val="auto"/>
          <w:kern w:val="36"/>
          <w:lang w:val="el-GR" w:eastAsia="en-US"/>
        </w:rPr>
        <w:t>απο</w:t>
      </w:r>
      <w:proofErr w:type="spellEnd"/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 τα εργαστήρια </w:t>
      </w:r>
      <w:proofErr w:type="spellStart"/>
      <w:r w:rsidRPr="00446E56">
        <w:rPr>
          <w:rFonts w:ascii="Arial" w:hAnsi="Arial" w:cs="Arial"/>
        </w:rPr>
        <w:t>Αν</w:t>
      </w:r>
      <w:proofErr w:type="spellEnd"/>
      <w:r w:rsidRPr="00446E56">
        <w:rPr>
          <w:rFonts w:ascii="Arial" w:hAnsi="Arial" w:cs="Arial"/>
        </w:rPr>
        <w:t xml:space="preserve">ανεώσιμων και </w:t>
      </w:r>
      <w:proofErr w:type="spellStart"/>
      <w:r w:rsidRPr="00446E56">
        <w:rPr>
          <w:rFonts w:ascii="Arial" w:hAnsi="Arial" w:cs="Arial"/>
        </w:rPr>
        <w:t>Βιώσιμων</w:t>
      </w:r>
      <w:proofErr w:type="spellEnd"/>
      <w:r w:rsidRPr="00446E56">
        <w:rPr>
          <w:rFonts w:ascii="Arial" w:hAnsi="Arial" w:cs="Arial"/>
        </w:rPr>
        <w:t xml:space="preserve"> </w:t>
      </w:r>
      <w:proofErr w:type="spellStart"/>
      <w:r w:rsidRPr="00446E56">
        <w:rPr>
          <w:rFonts w:ascii="Arial" w:hAnsi="Arial" w:cs="Arial"/>
        </w:rPr>
        <w:t>Ενεργει</w:t>
      </w:r>
      <w:proofErr w:type="spellEnd"/>
      <w:r w:rsidRPr="00446E56">
        <w:rPr>
          <w:rFonts w:ascii="Arial" w:hAnsi="Arial" w:cs="Arial"/>
        </w:rPr>
        <w:t xml:space="preserve">ακών </w:t>
      </w:r>
      <w:proofErr w:type="spellStart"/>
      <w:r w:rsidRPr="00446E56">
        <w:rPr>
          <w:rFonts w:ascii="Arial" w:hAnsi="Arial" w:cs="Arial"/>
        </w:rPr>
        <w:t>Συστημάτων</w:t>
      </w:r>
      <w:proofErr w:type="spellEnd"/>
      <w:r w:rsidRPr="00446E56">
        <w:rPr>
          <w:rFonts w:ascii="Arial" w:hAnsi="Arial" w:cs="Arial"/>
          <w:lang w:val="el-GR"/>
        </w:rPr>
        <w:t xml:space="preserve"> και </w:t>
      </w:r>
      <w:proofErr w:type="spellStart"/>
      <w:r w:rsidRPr="00446E56">
        <w:rPr>
          <w:rFonts w:ascii="Arial" w:hAnsi="Arial" w:cs="Arial"/>
          <w:color w:val="auto"/>
          <w:kern w:val="36"/>
          <w:lang w:val="el-GR" w:eastAsia="en-US"/>
        </w:rPr>
        <w:t>Υδρογεωχημικής</w:t>
      </w:r>
      <w:proofErr w:type="spellEnd"/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 Μηχανικής </w:t>
      </w:r>
      <w:r w:rsidR="000E6307" w:rsidRPr="000E6307">
        <w:rPr>
          <w:rFonts w:ascii="Arial" w:hAnsi="Arial" w:cs="Arial"/>
          <w:color w:val="auto"/>
          <w:kern w:val="36"/>
          <w:lang w:val="el-GR" w:eastAsia="en-US"/>
        </w:rPr>
        <w:t>και Αποκατάστασης Εδαφών</w:t>
      </w:r>
      <w:r w:rsidR="0066480F">
        <w:rPr>
          <w:rFonts w:ascii="Arial" w:hAnsi="Arial" w:cs="Arial"/>
          <w:color w:val="auto"/>
          <w:kern w:val="36"/>
          <w:lang w:val="el-GR" w:eastAsia="en-US"/>
        </w:rPr>
        <w:t xml:space="preserve">, 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την </w:t>
      </w:r>
      <w:r w:rsidR="0066480F">
        <w:rPr>
          <w:rFonts w:ascii="Arial" w:hAnsi="Arial" w:cs="Arial"/>
          <w:color w:val="auto"/>
          <w:kern w:val="36"/>
          <w:lang w:val="el-GR" w:eastAsia="en-US"/>
        </w:rPr>
        <w:t xml:space="preserve">ανάπτυξη 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>πρότυπου μοντέλου μέτρησης τουριστικής χωρητικότητας ευαίσθητων οικοσυστημάτων, καθώς και προτεινόμενα μέτρα βιώσιμης διαχείρισ</w:t>
      </w:r>
      <w:r w:rsidR="0066480F">
        <w:rPr>
          <w:rFonts w:ascii="Arial" w:hAnsi="Arial" w:cs="Arial"/>
          <w:color w:val="auto"/>
          <w:kern w:val="36"/>
          <w:lang w:val="el-GR" w:eastAsia="en-US"/>
        </w:rPr>
        <w:t>η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>ς της περιοχής του Μπάλου. Ο Δρ. Πέτρος Κοσμάς</w:t>
      </w:r>
      <w:r w:rsidR="00DB77C6" w:rsidRPr="003007ED">
        <w:rPr>
          <w:rFonts w:ascii="Arial" w:hAnsi="Arial" w:cs="Arial"/>
          <w:color w:val="auto"/>
          <w:kern w:val="36"/>
          <w:lang w:val="el-GR" w:eastAsia="en-US"/>
        </w:rPr>
        <w:t xml:space="preserve">, </w:t>
      </w:r>
      <w:r w:rsidR="00DB77C6">
        <w:rPr>
          <w:rFonts w:ascii="Arial" w:hAnsi="Arial" w:cs="Arial"/>
          <w:color w:val="auto"/>
          <w:kern w:val="36"/>
          <w:lang w:val="el-GR" w:eastAsia="en-US"/>
        </w:rPr>
        <w:t xml:space="preserve">Λέκτορας στο 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>Τεχνολογικό Πανεπιστήμιο Κύπρου</w:t>
      </w:r>
      <w:r w:rsidR="00DB77C6">
        <w:rPr>
          <w:rFonts w:ascii="Arial" w:hAnsi="Arial" w:cs="Arial"/>
          <w:color w:val="auto"/>
          <w:kern w:val="36"/>
          <w:lang w:val="el-GR" w:eastAsia="en-US"/>
        </w:rPr>
        <w:t xml:space="preserve">, 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>παρουσίασε τ</w:t>
      </w:r>
      <w:r w:rsidR="0066480F">
        <w:rPr>
          <w:rFonts w:ascii="Arial" w:hAnsi="Arial" w:cs="Arial"/>
          <w:color w:val="auto"/>
          <w:kern w:val="36"/>
          <w:lang w:val="el-GR" w:eastAsia="en-US"/>
        </w:rPr>
        <w:t xml:space="preserve">ο 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>πρ</w:t>
      </w:r>
      <w:r w:rsidR="0066480F">
        <w:rPr>
          <w:rFonts w:ascii="Arial" w:hAnsi="Arial" w:cs="Arial"/>
          <w:color w:val="auto"/>
          <w:kern w:val="36"/>
          <w:lang w:val="el-GR" w:eastAsia="en-US"/>
        </w:rPr>
        <w:t>ότυπο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 πλα</w:t>
      </w:r>
      <w:r w:rsidR="003007ED">
        <w:rPr>
          <w:rFonts w:ascii="Arial" w:hAnsi="Arial" w:cs="Arial"/>
          <w:color w:val="auto"/>
          <w:kern w:val="36"/>
          <w:lang w:val="el-GR" w:eastAsia="en-US"/>
        </w:rPr>
        <w:t>ίσιο</w:t>
      </w:r>
      <w:r w:rsidRPr="00446E56">
        <w:rPr>
          <w:rFonts w:ascii="Arial" w:hAnsi="Arial" w:cs="Arial"/>
          <w:color w:val="auto"/>
          <w:kern w:val="36"/>
          <w:lang w:val="el-GR" w:eastAsia="en-US"/>
        </w:rPr>
        <w:t xml:space="preserve"> δράσεων για την ήπια και αειφόρο τουριστική ανάπτυξη στην περιοχή NATURA 2000 της χερσονήσου του Ακάμα στην Κύπρο. </w:t>
      </w:r>
    </w:p>
    <w:p w14:paraId="183CA9B9" w14:textId="5150A410" w:rsidR="00914680" w:rsidRPr="00914680" w:rsidRDefault="00446E56" w:rsidP="00914680">
      <w:pPr>
        <w:shd w:val="clear" w:color="auto" w:fill="FFFFFF"/>
        <w:spacing w:after="0" w:line="240" w:lineRule="auto"/>
        <w:rPr>
          <w:rFonts w:ascii="inherit" w:hAnsi="inherit" w:cs="Segoe UI Historic"/>
          <w:color w:val="050505"/>
          <w:sz w:val="23"/>
          <w:szCs w:val="23"/>
          <w:lang w:val="el-GR" w:eastAsia="en-US"/>
        </w:rPr>
      </w:pPr>
      <w:r>
        <w:rPr>
          <w:rFonts w:asciiTheme="minorBidi" w:hAnsiTheme="minorBidi" w:cstheme="minorBidi"/>
          <w:noProof/>
          <w:lang w:val="el-GR"/>
        </w:rPr>
        <w:drawing>
          <wp:inline distT="0" distB="0" distL="0" distR="0" wp14:anchorId="1DB2CA83" wp14:editId="7703CFB2">
            <wp:extent cx="6527800" cy="36258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40"/>
                    <a:stretch/>
                  </pic:blipFill>
                  <pic:spPr bwMode="auto">
                    <a:xfrm>
                      <a:off x="0" y="0"/>
                      <a:ext cx="6537275" cy="3631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B9DD13" w14:textId="285B466F" w:rsidR="000A702B" w:rsidRDefault="000E6307" w:rsidP="0062077C">
      <w:pPr>
        <w:pStyle w:val="Default"/>
        <w:rPr>
          <w:rFonts w:ascii="Arial" w:hAnsi="Arial" w:cs="Arial"/>
          <w:color w:val="auto"/>
          <w:kern w:val="36"/>
          <w:sz w:val="22"/>
          <w:szCs w:val="22"/>
          <w:lang w:eastAsia="en-US"/>
        </w:rPr>
      </w:pP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lastRenderedPageBreak/>
        <w:t xml:space="preserve">Ακολούθησε στρογγυλό τραπέζι, με συντονιστή τον Καθηγητή Θεοχάρη Τσούτσο, Δ/ντη του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ε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ργαστηρίου 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Ανανεώσιμων και Βιώσιμων Ενεργειακών Συστημάτων, 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όπου οι συμμετέχοντες, μεταξύ των οποίων ο Αντιπεριφερειάρχης Χανίων-Νίκος Καλογερής, ο Δήμαρχος Κισσάμου-Γιώργος Μυλωνάκης, ο πρόεδρος του ΕΒΕΧ-Αντώνης Ροκάκης, ο πρόεδρος του ΟΑΚ-Θοδωρής Νίνος, ο πρόεδρος του ΤΕΕ-Σπύρος Σοφιανός, ο Καθηγητής Νικόλαος Νικολαΐδης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-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 Δ/ντής Εργαστηρίου Υδρογεωχημικής Μηχανικής και Αποκατάστασης Εδαφών και ο Δρ. Πέτρος Λυμπεράκης από το Μουσείο Φυσικής Ιστορίας Κρήτης, επικεντρώθηκαν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σ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τις προκλήσεις που αντιμετωπίζει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διαχρονικά 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ο Μπάλος και τις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στρατηγικές που απαιτούνται 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ώστε να συνδυαστεί η οικονομική και τουριστική ανάπτυξη της περιοχής με την προστασία του μοναδικού βιότοπου της λιμνοθάλασσας, αλλά και με τις ανάγκες κ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α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ι </w:t>
      </w:r>
      <w:r w:rsidR="000A702B"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>προσδοκίες</w:t>
      </w:r>
      <w:r w:rsidRPr="00DB35D4">
        <w:rPr>
          <w:rFonts w:ascii="Arial" w:hAnsi="Arial" w:cs="Arial"/>
          <w:color w:val="auto"/>
          <w:kern w:val="36"/>
          <w:sz w:val="22"/>
          <w:szCs w:val="22"/>
          <w:lang w:eastAsia="en-US"/>
        </w:rPr>
        <w:t xml:space="preserve"> της τοπικής κοινωνίας. </w:t>
      </w:r>
    </w:p>
    <w:p w14:paraId="61504E06" w14:textId="77777777" w:rsidR="00DB35D4" w:rsidRPr="00DB35D4" w:rsidRDefault="00DB35D4" w:rsidP="0062077C">
      <w:pPr>
        <w:pStyle w:val="Default"/>
        <w:rPr>
          <w:rFonts w:ascii="Arial" w:eastAsiaTheme="minorHAnsi" w:hAnsi="Arial" w:cs="Arial"/>
          <w:color w:val="auto"/>
          <w:sz w:val="22"/>
          <w:szCs w:val="22"/>
          <w:lang w:eastAsia="en-GB"/>
        </w:rPr>
      </w:pPr>
    </w:p>
    <w:p w14:paraId="6254F10F" w14:textId="492C7054" w:rsidR="00DB35D4" w:rsidRPr="00DB35D4" w:rsidRDefault="000E6307" w:rsidP="006207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auto"/>
          <w:kern w:val="36"/>
          <w:lang w:val="el-GR" w:eastAsia="en-US"/>
        </w:rPr>
      </w:pPr>
      <w:r w:rsidRPr="003007ED">
        <w:rPr>
          <w:rFonts w:ascii="Arial" w:hAnsi="Arial" w:cs="Arial"/>
          <w:color w:val="auto"/>
          <w:kern w:val="36"/>
          <w:lang w:val="el-GR" w:eastAsia="en-US"/>
        </w:rPr>
        <w:t xml:space="preserve">Συζητήθηκαν, ακόμη, 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>η ανάγκη</w:t>
      </w:r>
      <w:r w:rsidRPr="003007ED">
        <w:rPr>
          <w:rFonts w:ascii="Arial" w:hAnsi="Arial" w:cs="Arial"/>
          <w:color w:val="auto"/>
          <w:kern w:val="36"/>
          <w:lang w:val="el-GR" w:eastAsia="en-US"/>
        </w:rPr>
        <w:t xml:space="preserve"> να ενδυναμωθεί ο ρόλος της τοπικής κοινωνίας σε αποφάσεις προστασίας και διατήρησης των </w:t>
      </w:r>
      <w:r w:rsidRPr="00C37AD2">
        <w:rPr>
          <w:rFonts w:ascii="Arial" w:hAnsi="Arial" w:cs="Arial"/>
          <w:color w:val="auto"/>
          <w:kern w:val="36"/>
          <w:lang w:val="el-GR" w:eastAsia="en-US"/>
        </w:rPr>
        <w:t>περιοχών</w:t>
      </w:r>
      <w:r w:rsidR="00C37AD2" w:rsidRPr="00C37AD2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  <w:r w:rsidR="00C37AD2" w:rsidRPr="00C37AD2">
        <w:rPr>
          <w:rFonts w:ascii="Arial" w:hAnsi="Arial" w:cs="Arial"/>
          <w:color w:val="auto"/>
          <w:lang w:val="en-US" w:eastAsia="en-US"/>
        </w:rPr>
        <w:t>NATURA</w:t>
      </w:r>
      <w:r w:rsidR="00C37AD2" w:rsidRPr="00C37AD2">
        <w:rPr>
          <w:rFonts w:ascii="Arial" w:hAnsi="Arial" w:cs="Arial"/>
          <w:color w:val="auto"/>
          <w:lang w:eastAsia="en-US"/>
        </w:rPr>
        <w:t xml:space="preserve"> 2000</w:t>
      </w:r>
      <w:r w:rsidRPr="003007ED">
        <w:rPr>
          <w:rFonts w:ascii="Arial" w:hAnsi="Arial" w:cs="Arial"/>
          <w:color w:val="auto"/>
          <w:kern w:val="36"/>
          <w:lang w:val="el-GR" w:eastAsia="en-US"/>
        </w:rPr>
        <w:t xml:space="preserve">, </w:t>
      </w:r>
      <w:r w:rsidR="000A702B" w:rsidRPr="003007ED">
        <w:rPr>
          <w:rFonts w:ascii="Arial" w:hAnsi="Arial" w:cs="Arial"/>
          <w:color w:val="auto"/>
          <w:kern w:val="36"/>
          <w:lang w:val="el-GR" w:eastAsia="en-US"/>
        </w:rPr>
        <w:t>τα διαθέσιμα</w:t>
      </w:r>
      <w:r w:rsidRPr="003007ED">
        <w:rPr>
          <w:rFonts w:ascii="Arial" w:hAnsi="Arial" w:cs="Arial"/>
          <w:color w:val="auto"/>
          <w:kern w:val="36"/>
          <w:lang w:val="el-GR" w:eastAsia="en-US"/>
        </w:rPr>
        <w:t xml:space="preserve"> εργαλεία για την υποστήριξη ορθολογικών αποφάσεων για τη βιωσιμότητα ευαίσθητων οικοσυστημάτων όπως ο Μπάλος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 xml:space="preserve">, καθώς και καλές πρακτικές από </w:t>
      </w:r>
      <w:r w:rsidRPr="003007ED">
        <w:rPr>
          <w:rFonts w:ascii="Arial" w:hAnsi="Arial" w:cs="Arial"/>
          <w:color w:val="auto"/>
          <w:kern w:val="36"/>
          <w:lang w:val="el-GR" w:eastAsia="en-US"/>
        </w:rPr>
        <w:t xml:space="preserve">μοντέλα διαχείρισης που εφαρμόζονται επιτυχώς σε περιοχές με παρόμοια χαρακτηριστικά. 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 xml:space="preserve">Οι παρευρισκόμενοι φορείς συμφώνησαν ότι 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ο σχεδιασμός για τη βιώσιμη ανάπτυξη του Μπάλου, θα πρέπει να ξεκινήσει από </w:t>
      </w:r>
      <w:r w:rsidR="00336C4A" w:rsidRPr="003007ED">
        <w:rPr>
          <w:rFonts w:ascii="Arial" w:hAnsi="Arial" w:cs="Arial"/>
          <w:color w:val="auto"/>
          <w:kern w:val="36"/>
          <w:lang w:val="el-GR" w:eastAsia="en-US"/>
        </w:rPr>
        <w:t xml:space="preserve">το 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επίπεδο </w:t>
      </w:r>
      <w:r w:rsidR="00336C4A" w:rsidRPr="003007ED">
        <w:rPr>
          <w:rFonts w:ascii="Arial" w:hAnsi="Arial" w:cs="Arial"/>
          <w:color w:val="auto"/>
          <w:kern w:val="36"/>
          <w:lang w:val="el-GR" w:eastAsia="en-US"/>
        </w:rPr>
        <w:t xml:space="preserve">της 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περιφέρειας και </w:t>
      </w:r>
      <w:r w:rsidR="00336C4A" w:rsidRPr="003007ED">
        <w:rPr>
          <w:rFonts w:ascii="Arial" w:hAnsi="Arial" w:cs="Arial"/>
          <w:color w:val="auto"/>
          <w:kern w:val="36"/>
          <w:lang w:val="el-GR" w:eastAsia="en-US"/>
        </w:rPr>
        <w:t xml:space="preserve">του 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δήμου, ενώ 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>είναι αναγκαί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>ο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 xml:space="preserve"> να ληφθούν μέτρα πρόληψης και προστασίας της περιοχής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, μετά από τεκμηριωμένη επιστημονική μελέτη και ουσιαστική διαβούλευση με την κοινωνία </w:t>
      </w:r>
      <w:r w:rsidR="00DB35D4" w:rsidRPr="003007ED">
        <w:rPr>
          <w:rFonts w:ascii="Arial" w:hAnsi="Arial" w:cs="Arial"/>
          <w:color w:val="auto"/>
          <w:kern w:val="36"/>
          <w:lang w:val="el-GR" w:eastAsia="en-US"/>
        </w:rPr>
        <w:t>λαμβάνοντας υπόψη τις αρχές της αειφορίας και το ευρωπαικό πλαίσιο που διέπει τις περιοχές Ν</w:t>
      </w:r>
      <w:proofErr w:type="spellStart"/>
      <w:r w:rsidR="00DB35D4" w:rsidRPr="003007ED">
        <w:rPr>
          <w:rFonts w:ascii="Arial" w:hAnsi="Arial" w:cs="Arial"/>
          <w:color w:val="auto"/>
          <w:kern w:val="36"/>
          <w:lang w:val="en-US" w:eastAsia="en-US"/>
        </w:rPr>
        <w:t>atura</w:t>
      </w:r>
      <w:proofErr w:type="spellEnd"/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, ώστε να διατηρηθεί αναλλοίωτη </w:t>
      </w:r>
      <w:r w:rsidR="00DB77C6" w:rsidRPr="003007ED">
        <w:rPr>
          <w:rFonts w:ascii="Arial" w:hAnsi="Arial" w:cs="Arial"/>
          <w:color w:val="auto"/>
          <w:kern w:val="36"/>
          <w:lang w:val="el-GR" w:eastAsia="en-US"/>
        </w:rPr>
        <w:t xml:space="preserve">κληρονομιά </w:t>
      </w:r>
      <w:r w:rsidR="0062077C" w:rsidRPr="003007ED">
        <w:rPr>
          <w:rFonts w:ascii="Arial" w:hAnsi="Arial" w:cs="Arial"/>
          <w:color w:val="auto"/>
          <w:kern w:val="36"/>
          <w:lang w:val="el-GR" w:eastAsia="en-US"/>
        </w:rPr>
        <w:t xml:space="preserve">και για τις επόμενες γενιές. 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 xml:space="preserve">Σημαντική επισήμανση ήταν </w:t>
      </w:r>
      <w:r w:rsidR="00DB77C6" w:rsidRPr="00934FE2">
        <w:rPr>
          <w:rFonts w:ascii="Arial" w:hAnsi="Arial" w:cs="Arial"/>
          <w:color w:val="auto"/>
          <w:kern w:val="36"/>
          <w:lang w:val="el-GR" w:eastAsia="en-US"/>
        </w:rPr>
        <w:t>ότι,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 xml:space="preserve"> παράλληλα με τον καθορισμό κανόνων - όρων προστασίας</w:t>
      </w:r>
      <w:r w:rsidR="00DB77C6" w:rsidRPr="00934FE2">
        <w:rPr>
          <w:rFonts w:ascii="Arial" w:hAnsi="Arial" w:cs="Arial"/>
          <w:color w:val="auto"/>
          <w:kern w:val="36"/>
          <w:lang w:val="el-GR" w:eastAsia="en-US"/>
        </w:rPr>
        <w:t>,</w:t>
      </w:r>
      <w:r w:rsidR="003007ED" w:rsidRPr="00934FE2">
        <w:rPr>
          <w:rFonts w:ascii="Arial" w:hAnsi="Arial" w:cs="Arial"/>
          <w:color w:val="auto"/>
          <w:kern w:val="36"/>
          <w:lang w:val="el-GR" w:eastAsia="en-US"/>
        </w:rPr>
        <w:t xml:space="preserve"> θεωρούνται αναγκαίες συστηματικές δράσεις και εργαλεία για 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 xml:space="preserve">πιο ολοκληρωμένη ενημέρωση και εκπαίδευση των επισκεπτών </w:t>
      </w:r>
      <w:r w:rsidR="003007ED" w:rsidRPr="00934FE2">
        <w:rPr>
          <w:rFonts w:ascii="Arial" w:hAnsi="Arial" w:cs="Arial"/>
          <w:color w:val="auto"/>
          <w:kern w:val="36"/>
          <w:lang w:val="el-GR" w:eastAsia="en-US"/>
        </w:rPr>
        <w:t>όσον αφορά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 xml:space="preserve"> την μοναδικότητα</w:t>
      </w:r>
      <w:r w:rsidR="003007ED" w:rsidRPr="00934FE2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 xml:space="preserve">και την διαφύλαξη </w:t>
      </w:r>
      <w:r w:rsidR="009903FC" w:rsidRPr="00934FE2">
        <w:rPr>
          <w:rFonts w:ascii="Arial" w:hAnsi="Arial" w:cs="Arial"/>
          <w:color w:val="auto"/>
          <w:kern w:val="36"/>
          <w:lang w:val="el-GR" w:eastAsia="en-US"/>
        </w:rPr>
        <w:t>της περιοχής</w:t>
      </w:r>
      <w:r w:rsidR="003007ED" w:rsidRPr="00934FE2">
        <w:rPr>
          <w:rFonts w:ascii="Arial" w:hAnsi="Arial" w:cs="Arial"/>
          <w:color w:val="auto"/>
          <w:kern w:val="36"/>
          <w:lang w:val="el-GR" w:eastAsia="en-US"/>
        </w:rPr>
        <w:t>, με έμφαση στον ενεργό ρόλο και  ευθύνη και των επισκεπτών της</w:t>
      </w:r>
      <w:r w:rsidR="0062077C" w:rsidRPr="00934FE2">
        <w:rPr>
          <w:rFonts w:ascii="Arial" w:hAnsi="Arial" w:cs="Arial"/>
          <w:color w:val="auto"/>
          <w:kern w:val="36"/>
          <w:lang w:val="el-GR" w:eastAsia="en-US"/>
        </w:rPr>
        <w:t>.</w:t>
      </w:r>
      <w:r w:rsidR="00DB35D4" w:rsidRPr="00DB35D4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</w:p>
    <w:p w14:paraId="28E95B5C" w14:textId="77777777" w:rsidR="0062077C" w:rsidRDefault="0062077C" w:rsidP="0062077C">
      <w:pPr>
        <w:spacing w:after="0" w:line="240" w:lineRule="auto"/>
        <w:jc w:val="both"/>
        <w:rPr>
          <w:rFonts w:ascii="Arial" w:hAnsi="Arial" w:cs="Arial"/>
          <w:color w:val="auto"/>
          <w:kern w:val="36"/>
          <w:lang w:val="el-GR" w:eastAsia="en-US"/>
        </w:rPr>
      </w:pPr>
    </w:p>
    <w:p w14:paraId="2E444461" w14:textId="22DFE133" w:rsidR="000A702B" w:rsidRPr="00DB35D4" w:rsidRDefault="000A702B" w:rsidP="003007ED">
      <w:pPr>
        <w:spacing w:after="0" w:line="240" w:lineRule="auto"/>
        <w:rPr>
          <w:rFonts w:asciiTheme="minorBidi" w:hAnsiTheme="minorBidi" w:cstheme="minorBidi"/>
          <w:color w:val="auto"/>
          <w:lang w:val="el-GR"/>
        </w:rPr>
      </w:pPr>
      <w:r w:rsidRPr="00DB35D4">
        <w:rPr>
          <w:rFonts w:ascii="Arial" w:hAnsi="Arial" w:cs="Arial"/>
          <w:color w:val="auto"/>
          <w:kern w:val="36"/>
          <w:lang w:val="el-GR" w:eastAsia="en-US"/>
        </w:rPr>
        <w:t xml:space="preserve">Με την στοχευμένη συνεργασία των φορέων τουρισμού, της τοπικής και περιφερειακής αυτοδιοίκησης και με την καθοδήγηση της επιστημονικής κοινότητας, το στοίχημα της αειφορίας του Μπάλου μπορεί να κερδηθεί και η περιοχή να αποτελέσει παράδειγμα </w:t>
      </w:r>
      <w:r w:rsidRPr="00DB35D4">
        <w:rPr>
          <w:rFonts w:asciiTheme="minorBidi" w:hAnsiTheme="minorBidi" w:cstheme="minorBidi"/>
          <w:color w:val="auto"/>
          <w:lang w:val="el-GR"/>
        </w:rPr>
        <w:t>βιώσιμης διαχείρισης ευαίσθητων περιβαλλοντικά  παράκτιων τουριστικών περιοχών.</w:t>
      </w:r>
    </w:p>
    <w:p w14:paraId="046F5387" w14:textId="31C776C6" w:rsidR="000E6307" w:rsidRDefault="000E6307" w:rsidP="003007ED">
      <w:pPr>
        <w:spacing w:after="0" w:line="240" w:lineRule="auto"/>
        <w:rPr>
          <w:rFonts w:ascii="Arial" w:hAnsi="Arial" w:cs="Arial"/>
          <w:color w:val="auto"/>
          <w:kern w:val="36"/>
          <w:lang w:val="el-GR" w:eastAsia="en-US"/>
        </w:rPr>
      </w:pPr>
    </w:p>
    <w:p w14:paraId="0F9F189C" w14:textId="78C2DB34" w:rsidR="000E6307" w:rsidRDefault="000A702B" w:rsidP="003007ED">
      <w:pPr>
        <w:spacing w:after="0" w:line="240" w:lineRule="auto"/>
        <w:rPr>
          <w:rFonts w:ascii="Arial" w:hAnsi="Arial" w:cs="Arial"/>
          <w:color w:val="auto"/>
          <w:kern w:val="36"/>
          <w:lang w:val="el-GR" w:eastAsia="en-US"/>
        </w:rPr>
      </w:pPr>
      <w:r w:rsidRPr="00336C4A">
        <w:rPr>
          <w:rFonts w:ascii="Arial" w:hAnsi="Arial" w:cs="Arial"/>
          <w:color w:val="auto"/>
          <w:kern w:val="36"/>
          <w:lang w:val="el-GR" w:eastAsia="en-US"/>
        </w:rPr>
        <w:t>Στη συνάντηση σ</w:t>
      </w:r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υμμετείχαν  εκπρόσωποι  από τους παρακάτω φορείς: Περιφέρεια Κρήτης, Δήμος Κισσάμου, Οργανισμός Ανάπτυξης Κρήτης,  Εργαστήριο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>Υδρογεωχημικής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Μηχανικής </w:t>
      </w:r>
      <w:bookmarkStart w:id="2" w:name="_Hlk129700085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>και Αποκατάστασης Εδαφών-</w:t>
      </w:r>
      <w:bookmarkEnd w:id="2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Πολυτεχνείο Κρήτης, κέντρο έρευνας Ηράκλειτος- Τεχνολογικό Πανεπιστήμιο Κύπρου, Κοινοτικό Συμβούλιο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>Ίννιας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, Εμπορικό και Βιομηχανικό Επιμελητήριο Πάφου, Ένωση Ιδιοκτητών Τουριστικών Μονάδων Κισσάμου, Τεχνικό Επιμελητήριο Ελλάδας- Περιφερειακό Τμήμα Δυτικής Κρήτης, Εμπορικό και Βιομηχανικό Επιμελητήριο Χανίων, Μουσείο Φυσικής Ιστορίας Κρήτης, Κοινοπραξία Ναυτικών Εταιριών-Cretan Daily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>Cruises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, </w:t>
      </w:r>
      <w:r w:rsidR="000E6307" w:rsidRPr="00336C4A">
        <w:rPr>
          <w:rFonts w:ascii="Arial" w:hAnsi="Arial" w:cs="Arial"/>
          <w:color w:val="auto"/>
          <w:kern w:val="36"/>
          <w:lang w:eastAsia="en-US"/>
        </w:rPr>
        <w:t>Σ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>ύλλογος</w:t>
      </w:r>
      <w:proofErr w:type="spellEnd"/>
      <w:r w:rsidR="000E6307" w:rsidRPr="00336C4A">
        <w:rPr>
          <w:rFonts w:ascii="Arial" w:hAnsi="Arial" w:cs="Arial"/>
          <w:color w:val="auto"/>
          <w:kern w:val="36"/>
          <w:lang w:eastAsia="en-US"/>
        </w:rPr>
        <w:t xml:space="preserve">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eastAsia="en-US"/>
        </w:rPr>
        <w:t>Ιδιοκτητών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eastAsia="en-US"/>
        </w:rPr>
        <w:t>Τουριστικών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  <w:r w:rsidR="000E6307" w:rsidRPr="00336C4A">
        <w:rPr>
          <w:rFonts w:ascii="Arial" w:hAnsi="Arial" w:cs="Arial"/>
          <w:color w:val="auto"/>
          <w:kern w:val="36"/>
          <w:lang w:eastAsia="en-US"/>
        </w:rPr>
        <w:t>κατα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eastAsia="en-US"/>
        </w:rPr>
        <w:t>λυμάτων</w:t>
      </w:r>
      <w:proofErr w:type="spellEnd"/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</w:t>
      </w:r>
      <w:r w:rsidR="000E6307" w:rsidRPr="00336C4A">
        <w:rPr>
          <w:rFonts w:ascii="Arial" w:hAnsi="Arial" w:cs="Arial"/>
          <w:color w:val="auto"/>
          <w:kern w:val="36"/>
          <w:lang w:eastAsia="en-US"/>
        </w:rPr>
        <w:t>Ν.Χα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eastAsia="en-US"/>
        </w:rPr>
        <w:t>νίων</w:t>
      </w:r>
      <w:proofErr w:type="spellEnd"/>
      <w:r w:rsidR="000E6307" w:rsidRPr="00336C4A">
        <w:rPr>
          <w:rFonts w:ascii="Arial" w:hAnsi="Arial" w:cs="Arial"/>
          <w:color w:val="auto"/>
          <w:kern w:val="36"/>
          <w:lang w:eastAsia="en-US"/>
        </w:rPr>
        <w:t xml:space="preserve"> “ο </w:t>
      </w:r>
      <w:proofErr w:type="spellStart"/>
      <w:r w:rsidR="000E6307" w:rsidRPr="00336C4A">
        <w:rPr>
          <w:rFonts w:ascii="Arial" w:hAnsi="Arial" w:cs="Arial"/>
          <w:color w:val="auto"/>
          <w:kern w:val="36"/>
          <w:lang w:eastAsia="en-US"/>
        </w:rPr>
        <w:t>Κύδων</w:t>
      </w:r>
      <w:proofErr w:type="spellEnd"/>
      <w:r w:rsidR="000E6307" w:rsidRPr="00336C4A">
        <w:rPr>
          <w:rFonts w:ascii="Arial" w:hAnsi="Arial" w:cs="Arial"/>
          <w:color w:val="auto"/>
          <w:kern w:val="36"/>
          <w:lang w:eastAsia="en-US"/>
        </w:rPr>
        <w:t>”</w:t>
      </w:r>
      <w:r w:rsidR="000E6307" w:rsidRPr="00336C4A">
        <w:rPr>
          <w:rFonts w:ascii="Arial" w:hAnsi="Arial" w:cs="Arial"/>
          <w:color w:val="auto"/>
          <w:kern w:val="36"/>
          <w:lang w:val="el-GR" w:eastAsia="en-US"/>
        </w:rPr>
        <w:t xml:space="preserve"> και Σύνδεσμος Τουριστικών Γραφείων Χανίων.</w:t>
      </w:r>
    </w:p>
    <w:p w14:paraId="66604B08" w14:textId="05D4627E" w:rsidR="003007ED" w:rsidRDefault="00C37AD2" w:rsidP="003007ED">
      <w:pPr>
        <w:spacing w:after="0" w:line="240" w:lineRule="auto"/>
        <w:rPr>
          <w:rFonts w:ascii="Arial" w:hAnsi="Arial" w:cs="Arial"/>
          <w:color w:val="auto"/>
          <w:kern w:val="36"/>
          <w:lang w:val="el-GR" w:eastAsia="en-US"/>
        </w:rPr>
      </w:pPr>
      <w:r>
        <w:rPr>
          <w:rFonts w:asciiTheme="minorBidi" w:hAnsiTheme="minorBidi" w:cstheme="minorBidi"/>
          <w:noProof/>
          <w:color w:val="auto"/>
          <w:lang w:val="el-GR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DBF42ED" wp14:editId="45BC87BF">
                <wp:simplePos x="0" y="0"/>
                <wp:positionH relativeFrom="margin">
                  <wp:posOffset>1228725</wp:posOffset>
                </wp:positionH>
                <wp:positionV relativeFrom="paragraph">
                  <wp:posOffset>57150</wp:posOffset>
                </wp:positionV>
                <wp:extent cx="5359400" cy="762000"/>
                <wp:effectExtent l="0" t="0" r="0" b="0"/>
                <wp:wrapTight wrapText="bothSides">
                  <wp:wrapPolygon edited="0">
                    <wp:start x="0" y="0"/>
                    <wp:lineTo x="0" y="21060"/>
                    <wp:lineTo x="21498" y="21060"/>
                    <wp:lineTo x="21498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9400" cy="762000"/>
                          <a:chOff x="0" y="0"/>
                          <a:chExt cx="5473099" cy="82042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Text, let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626"/>
                            <a:ext cx="203009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27233" y="79435"/>
                            <a:ext cx="1915160" cy="712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descr="Logo, company n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01549" y="0"/>
                            <a:ext cx="971550" cy="820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BFB84F" id="Group 9" o:spid="_x0000_s1026" style="position:absolute;margin-left:96.75pt;margin-top:4.5pt;width:422pt;height:60pt;z-index:251670528;mso-position-horizontal-relative:margin;mso-width-relative:margin;mso-height-relative:margin" coordsize="54730,820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Text, letter&#10;&#10;Description automatically generated" style="position:absolute;top:86;width:20300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">
                  <v:imagedata r:id="rId12" o:title="Text, letter&#10;&#10;Description automatically generated"/>
                </v:shape>
                <v:shape id="Picture 6" o:spid="_x0000_s1028" type="#_x0000_t75" style="position:absolute;left:22272;top:794;width:19151;height:7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">
                  <v:imagedata r:id="rId13" o:title=""/>
                </v:shape>
                <v:shape id="Picture 8" o:spid="_x0000_s1029" type="#_x0000_t75" alt="Logo, company name&#10;&#10;Description automatically generated" style="position:absolute;left:45015;width:9715;height:8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">
                  <v:imagedata r:id="rId14" o:title="Logo, company name&#10;&#10;Description automatically generated"/>
                </v:shape>
                <w10:wrap type="tight" anchorx="margin"/>
              </v:group>
            </w:pict>
          </mc:Fallback>
        </mc:AlternateContent>
      </w:r>
    </w:p>
    <w:p w14:paraId="74A39D6F" w14:textId="60891415" w:rsidR="003007ED" w:rsidRPr="00C37AD2" w:rsidRDefault="003007ED" w:rsidP="003007ED">
      <w:pPr>
        <w:spacing w:after="0" w:line="240" w:lineRule="auto"/>
        <w:rPr>
          <w:rFonts w:ascii="Arial" w:hAnsi="Arial" w:cs="Arial"/>
          <w:color w:val="auto"/>
          <w:kern w:val="36"/>
          <w:lang w:val="el-GR" w:eastAsia="en-US"/>
        </w:rPr>
      </w:pPr>
      <w:r>
        <w:rPr>
          <w:rFonts w:ascii="Arial" w:hAnsi="Arial" w:cs="Arial"/>
          <w:color w:val="auto"/>
          <w:kern w:val="36"/>
          <w:lang w:val="el-GR" w:eastAsia="en-US"/>
        </w:rPr>
        <w:t>Οι διοργανωτές της συνάντησης</w:t>
      </w:r>
      <w:r w:rsidRPr="00C37AD2">
        <w:rPr>
          <w:rFonts w:ascii="Arial" w:hAnsi="Arial" w:cs="Arial"/>
          <w:color w:val="auto"/>
          <w:kern w:val="36"/>
          <w:lang w:val="el-GR" w:eastAsia="en-US"/>
        </w:rPr>
        <w:t>:</w:t>
      </w:r>
    </w:p>
    <w:p w14:paraId="2A160669" w14:textId="1BF67787" w:rsidR="003C78F0" w:rsidRDefault="003C78F0" w:rsidP="004C6D93">
      <w:pPr>
        <w:spacing w:after="120"/>
        <w:jc w:val="both"/>
        <w:rPr>
          <w:rFonts w:asciiTheme="minorBidi" w:hAnsiTheme="minorBidi" w:cstheme="minorBidi"/>
          <w:color w:val="auto"/>
          <w:lang w:val="el-GR"/>
        </w:rPr>
      </w:pPr>
    </w:p>
    <w:p w14:paraId="4E4115D4" w14:textId="6B77D4FB" w:rsidR="003C78F0" w:rsidRDefault="003C78F0" w:rsidP="004A3A18">
      <w:pPr>
        <w:spacing w:after="120"/>
        <w:jc w:val="both"/>
        <w:rPr>
          <w:rFonts w:asciiTheme="minorBidi" w:hAnsiTheme="minorBidi" w:cstheme="minorBidi"/>
          <w:color w:val="auto"/>
          <w:lang w:val="el-GR"/>
        </w:rPr>
      </w:pPr>
    </w:p>
    <w:p w14:paraId="2111722D" w14:textId="19C0C7AC" w:rsidR="003007ED" w:rsidRPr="00EF2EAC" w:rsidRDefault="003007ED" w:rsidP="00C37AD2">
      <w:pPr>
        <w:spacing w:after="0"/>
        <w:jc w:val="both"/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</w:pPr>
      <w:r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>Για</w:t>
      </w:r>
      <w:r w:rsidRPr="00EF2EAC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 xml:space="preserve"> </w:t>
      </w:r>
      <w:r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>το</w:t>
      </w:r>
      <w:r w:rsidRPr="00EF2EAC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 xml:space="preserve"> </w:t>
      </w:r>
      <w:r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>έργο</w:t>
      </w:r>
      <w:r w:rsidRPr="00EF2EAC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 xml:space="preserve"> </w:t>
      </w:r>
      <w:r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n-US"/>
        </w:rPr>
        <w:t>CROSS</w:t>
      </w:r>
      <w:r w:rsidRPr="00EF2EAC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>-</w:t>
      </w:r>
      <w:r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n-US"/>
        </w:rPr>
        <w:t>COASTAL</w:t>
      </w:r>
      <w:r w:rsidR="00C37AD2" w:rsidRPr="00EF2EAC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l-GR"/>
        </w:rPr>
        <w:t>-</w:t>
      </w:r>
      <w:r w:rsidR="00C37AD2" w:rsidRPr="00C37AD2">
        <w:rPr>
          <w:rFonts w:asciiTheme="minorBidi" w:hAnsiTheme="minorBidi" w:cstheme="minorBidi"/>
          <w:b/>
          <w:color w:val="2E74B5" w:themeColor="accent5" w:themeShade="BF"/>
          <w:sz w:val="18"/>
          <w:szCs w:val="18"/>
          <w:u w:val="single"/>
          <w:lang w:val="en-US"/>
        </w:rPr>
        <w:t>NET</w:t>
      </w:r>
    </w:p>
    <w:p w14:paraId="3BF42A0B" w14:textId="5D7DD6CD" w:rsidR="007B4899" w:rsidRDefault="00E27CA7" w:rsidP="00E43104">
      <w:pPr>
        <w:pStyle w:val="Default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bookmarkStart w:id="3" w:name="_Hlk128744996"/>
      <w:r w:rsidRPr="00E27CA7">
        <w:rPr>
          <w:rFonts w:asciiTheme="minorBidi" w:hAnsiTheme="minorBidi" w:cstheme="minorBidi"/>
          <w:b/>
          <w:bCs/>
          <w:i/>
          <w:iCs/>
          <w:color w:val="00B0F0"/>
          <w:sz w:val="18"/>
          <w:szCs w:val="18"/>
          <w:vertAlign w:val="superscript"/>
        </w:rPr>
        <w:t>1</w:t>
      </w:r>
      <w:r w:rsidRPr="00E27CA7">
        <w:rPr>
          <w:rFonts w:asciiTheme="minorBidi" w:hAnsiTheme="minorBidi" w:cstheme="minorBidi"/>
          <w:i/>
          <w:iCs/>
          <w:sz w:val="18"/>
          <w:szCs w:val="18"/>
        </w:rPr>
        <w:t>To έργο «</w:t>
      </w:r>
      <w:hyperlink r:id="rId15" w:history="1">
        <w:r w:rsidRPr="00E27CA7">
          <w:rPr>
            <w:rStyle w:val="Hyperlink"/>
            <w:i/>
            <w:iCs/>
            <w:sz w:val="18"/>
            <w:szCs w:val="18"/>
          </w:rPr>
          <w:t>CROSS-COSTAL-NE</w:t>
        </w:r>
        <w:r w:rsidRPr="00E27CA7">
          <w:rPr>
            <w:rStyle w:val="Hyperlink"/>
            <w:rFonts w:asciiTheme="minorBidi" w:hAnsiTheme="minorBidi" w:cstheme="minorBidi"/>
            <w:i/>
            <w:iCs/>
            <w:sz w:val="18"/>
            <w:szCs w:val="18"/>
          </w:rPr>
          <w:t>T</w:t>
        </w:r>
      </w:hyperlink>
      <w:r w:rsidRPr="00E27CA7">
        <w:rPr>
          <w:rFonts w:asciiTheme="minorBidi" w:hAnsiTheme="minorBidi" w:cstheme="minorBidi"/>
          <w:i/>
          <w:iCs/>
          <w:sz w:val="18"/>
          <w:szCs w:val="18"/>
        </w:rPr>
        <w:t xml:space="preserve">, </w:t>
      </w:r>
      <w:bookmarkEnd w:id="3"/>
      <w:r w:rsidRPr="00E27CA7">
        <w:rPr>
          <w:rFonts w:asciiTheme="minorBidi" w:hAnsiTheme="minorBidi" w:cstheme="minorBidi"/>
          <w:i/>
          <w:iCs/>
          <w:sz w:val="18"/>
          <w:szCs w:val="18"/>
        </w:rPr>
        <w:t xml:space="preserve">Ανάπτυξη Διασυνοριακού Δικτύου Προώθησης Αειφόρου Παράκτιου Τουρισμού»  χρηματοδοτείται από το Πρόγραμμα Συνεργασίας INTERREG V-A ΕΛΛΑΔΑ-ΚΥΠΡΟΣ 2014-2020 και το Ευρωπαϊκό Ταμείο Περιφερειακής Ανάπτυξης με συντονιστή εταίρο το Εμπορικό και Βιομηχανικό Επιμελητήριο Χανίων. Κύριος  στόχος του έργου CROSS-COASTAL-NET  είναι  η ίδρυση ενός Δικτύου Προώθησης Αειφόρων Μορφών Παράκτιου Τουρισμού </w:t>
      </w:r>
      <w:r w:rsidR="0057440A">
        <w:rPr>
          <w:rFonts w:asciiTheme="minorBidi" w:hAnsiTheme="minorBidi" w:cstheme="minorBidi"/>
          <w:i/>
          <w:iCs/>
          <w:sz w:val="18"/>
          <w:szCs w:val="18"/>
        </w:rPr>
        <w:t xml:space="preserve">για </w:t>
      </w:r>
      <w:r w:rsidRPr="00E27CA7">
        <w:rPr>
          <w:rFonts w:asciiTheme="minorBidi" w:hAnsiTheme="minorBidi" w:cstheme="minorBidi"/>
          <w:i/>
          <w:iCs/>
          <w:sz w:val="18"/>
          <w:szCs w:val="18"/>
        </w:rPr>
        <w:t>την μεταφορά και ανταλλαγή καλών πρακτικών και τεχνογνωσίας με απώτερο στόχο την προστασία και ανάδειξη των ευαίσθητων περιβαλλοντικά παράκτιων περιοχών της κοινής διασυνοριακής περιοχής ΕΛΛΑΔΑ- ΚΥΠΡΟΥ, όπως η  Λιμνοθάλασσα Μπάλου στην Π.Ε Χανίων, και η Χερσόνησος Ακάμα στην Επαρχία Πάφου, που υφίστανται τεράστιες πιέσεις από τον μαζικό τουρισμό</w:t>
      </w:r>
      <w:r w:rsidR="00A75BAF">
        <w:rPr>
          <w:rFonts w:asciiTheme="minorBidi" w:hAnsiTheme="minorBidi" w:cstheme="minorBidi"/>
          <w:i/>
          <w:iCs/>
          <w:sz w:val="18"/>
          <w:szCs w:val="18"/>
        </w:rPr>
        <w:t>. Οι εταίροι του έργου είναι το Εμπορικό και Βιομηχανικό Επιμελητήριο Χανίων, το Εμπορικό και Βιομηχανικό Επιμελητήριο Πάφου, ο Δήμος Κισσάμου, το Κοινοτικό Συμβούλιο Ιννίας, το Τεχνολογικό Πανεπιστήμιο Κύπρου και το Πολυτεχνείο Κρήτης.</w:t>
      </w:r>
    </w:p>
    <w:p w14:paraId="44085EFB" w14:textId="6E429DEB" w:rsidR="000A702B" w:rsidRPr="002327E9" w:rsidRDefault="000A702B" w:rsidP="00E43104">
      <w:pPr>
        <w:pStyle w:val="Default"/>
        <w:jc w:val="both"/>
        <w:rPr>
          <w:rFonts w:asciiTheme="minorBidi" w:hAnsiTheme="minorBidi" w:cstheme="minorBidi"/>
          <w:i/>
          <w:iCs/>
          <w:sz w:val="18"/>
          <w:szCs w:val="18"/>
        </w:rPr>
      </w:pPr>
    </w:p>
    <w:sectPr w:rsidR="000A702B" w:rsidRPr="002327E9" w:rsidSect="00EF2EAC">
      <w:pgSz w:w="12240" w:h="15840"/>
      <w:pgMar w:top="1296" w:right="72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3E578" w14:textId="77777777" w:rsidR="00FC7F5E" w:rsidRDefault="00FC7F5E" w:rsidP="00DD0844">
      <w:pPr>
        <w:spacing w:after="0" w:line="240" w:lineRule="auto"/>
      </w:pPr>
      <w:r>
        <w:separator/>
      </w:r>
    </w:p>
  </w:endnote>
  <w:endnote w:type="continuationSeparator" w:id="0">
    <w:p w14:paraId="6556F510" w14:textId="77777777" w:rsidR="00FC7F5E" w:rsidRDefault="00FC7F5E" w:rsidP="00DD0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OPL P+ Tahoma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">
    <w:altName w:val="Times New Roman"/>
    <w:panose1 w:val="00000000000000000000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D24BB" w14:textId="77777777" w:rsidR="00FC7F5E" w:rsidRDefault="00FC7F5E" w:rsidP="00DD0844">
      <w:pPr>
        <w:spacing w:after="0" w:line="240" w:lineRule="auto"/>
      </w:pPr>
      <w:r>
        <w:separator/>
      </w:r>
    </w:p>
  </w:footnote>
  <w:footnote w:type="continuationSeparator" w:id="0">
    <w:p w14:paraId="1577F329" w14:textId="77777777" w:rsidR="00FC7F5E" w:rsidRDefault="00FC7F5E" w:rsidP="00DD08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jU0NLMwMza0NDFW0lEKTi0uzszPAykwqwUAjP5AySwAAAA="/>
  </w:docVars>
  <w:rsids>
    <w:rsidRoot w:val="002D6539"/>
    <w:rsid w:val="00050394"/>
    <w:rsid w:val="000637B1"/>
    <w:rsid w:val="000A415E"/>
    <w:rsid w:val="000A6040"/>
    <w:rsid w:val="000A702B"/>
    <w:rsid w:val="000E6307"/>
    <w:rsid w:val="00110B53"/>
    <w:rsid w:val="001159EF"/>
    <w:rsid w:val="001453B0"/>
    <w:rsid w:val="00152A62"/>
    <w:rsid w:val="00217A46"/>
    <w:rsid w:val="002327E9"/>
    <w:rsid w:val="00240A07"/>
    <w:rsid w:val="0027071B"/>
    <w:rsid w:val="002B1A04"/>
    <w:rsid w:val="002D6539"/>
    <w:rsid w:val="002E7C7C"/>
    <w:rsid w:val="003007ED"/>
    <w:rsid w:val="0031070F"/>
    <w:rsid w:val="00317C9D"/>
    <w:rsid w:val="00336C4A"/>
    <w:rsid w:val="00345E8A"/>
    <w:rsid w:val="00377FFD"/>
    <w:rsid w:val="003C78F0"/>
    <w:rsid w:val="00425F31"/>
    <w:rsid w:val="00446E56"/>
    <w:rsid w:val="004A3A18"/>
    <w:rsid w:val="004B167C"/>
    <w:rsid w:val="004C1EAC"/>
    <w:rsid w:val="004C6D93"/>
    <w:rsid w:val="004E7B85"/>
    <w:rsid w:val="00524652"/>
    <w:rsid w:val="0057440A"/>
    <w:rsid w:val="005D7089"/>
    <w:rsid w:val="006007A2"/>
    <w:rsid w:val="0062077C"/>
    <w:rsid w:val="0066480F"/>
    <w:rsid w:val="00746568"/>
    <w:rsid w:val="007B4899"/>
    <w:rsid w:val="007E3468"/>
    <w:rsid w:val="00827045"/>
    <w:rsid w:val="00841882"/>
    <w:rsid w:val="0085793F"/>
    <w:rsid w:val="008D2C4B"/>
    <w:rsid w:val="008E3F6B"/>
    <w:rsid w:val="00911039"/>
    <w:rsid w:val="00914680"/>
    <w:rsid w:val="00934FE2"/>
    <w:rsid w:val="009903FC"/>
    <w:rsid w:val="00A708AD"/>
    <w:rsid w:val="00A73548"/>
    <w:rsid w:val="00A75BAF"/>
    <w:rsid w:val="00A924F1"/>
    <w:rsid w:val="00AB184C"/>
    <w:rsid w:val="00BD4D1E"/>
    <w:rsid w:val="00C26CF1"/>
    <w:rsid w:val="00C37AD2"/>
    <w:rsid w:val="00C42BD6"/>
    <w:rsid w:val="00C73087"/>
    <w:rsid w:val="00C85F40"/>
    <w:rsid w:val="00CF5607"/>
    <w:rsid w:val="00D03915"/>
    <w:rsid w:val="00D10934"/>
    <w:rsid w:val="00D444F8"/>
    <w:rsid w:val="00D62BDC"/>
    <w:rsid w:val="00D64389"/>
    <w:rsid w:val="00DB35D4"/>
    <w:rsid w:val="00DB77C6"/>
    <w:rsid w:val="00DD0844"/>
    <w:rsid w:val="00DD7F2B"/>
    <w:rsid w:val="00E013B6"/>
    <w:rsid w:val="00E14730"/>
    <w:rsid w:val="00E27CA7"/>
    <w:rsid w:val="00E43104"/>
    <w:rsid w:val="00E80E35"/>
    <w:rsid w:val="00EE7399"/>
    <w:rsid w:val="00EF2EAC"/>
    <w:rsid w:val="00F32506"/>
    <w:rsid w:val="00F74DE6"/>
    <w:rsid w:val="00FB6C02"/>
    <w:rsid w:val="00FC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43C7F"/>
  <w15:chartTrackingRefBased/>
  <w15:docId w15:val="{3F37C4AC-EC41-4B91-9B96-A13A29DCE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0844"/>
    <w:pPr>
      <w:spacing w:after="200" w:line="276" w:lineRule="auto"/>
    </w:pPr>
    <w:rPr>
      <w:rFonts w:ascii="Calibri" w:eastAsia="Times New Roman" w:hAnsi="Calibri" w:cs="Times New Roman"/>
      <w:color w:val="00000A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844"/>
  </w:style>
  <w:style w:type="paragraph" w:styleId="Footer">
    <w:name w:val="footer"/>
    <w:basedOn w:val="Normal"/>
    <w:link w:val="FooterChar"/>
    <w:uiPriority w:val="99"/>
    <w:unhideWhenUsed/>
    <w:rsid w:val="00DD0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844"/>
  </w:style>
  <w:style w:type="paragraph" w:customStyle="1" w:styleId="Default">
    <w:name w:val="Default"/>
    <w:rsid w:val="00DD0844"/>
    <w:pPr>
      <w:autoSpaceDE w:val="0"/>
      <w:autoSpaceDN w:val="0"/>
      <w:adjustRightInd w:val="0"/>
      <w:spacing w:after="0" w:line="240" w:lineRule="auto"/>
    </w:pPr>
    <w:rPr>
      <w:rFonts w:ascii="BEOPL P+ Tahoma" w:eastAsia="Times New Roman" w:hAnsi="BEOPL P+ Tahoma" w:cs="BEOPL P+ Tahoma"/>
      <w:color w:val="000000"/>
      <w:sz w:val="24"/>
      <w:szCs w:val="24"/>
      <w:lang w:val="el-GR" w:eastAsia="el-GR"/>
    </w:rPr>
  </w:style>
  <w:style w:type="character" w:styleId="Hyperlink">
    <w:name w:val="Hyperlink"/>
    <w:basedOn w:val="DefaultParagraphFont"/>
    <w:uiPriority w:val="99"/>
    <w:semiHidden/>
    <w:unhideWhenUsed/>
    <w:rsid w:val="00E27CA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A41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41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415E"/>
    <w:rPr>
      <w:rFonts w:ascii="Calibri" w:eastAsia="Times New Roman" w:hAnsi="Calibri" w:cs="Times New Roman"/>
      <w:color w:val="00000A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1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15E"/>
    <w:rPr>
      <w:rFonts w:ascii="Calibri" w:eastAsia="Times New Roman" w:hAnsi="Calibri" w:cs="Times New Roman"/>
      <w:b/>
      <w:bCs/>
      <w:color w:val="00000A"/>
      <w:sz w:val="20"/>
      <w:szCs w:val="20"/>
      <w:lang w:val="fr-FR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44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40A"/>
    <w:rPr>
      <w:rFonts w:ascii="Segoe UI" w:eastAsia="Times New Roman" w:hAnsi="Segoe UI" w:cs="Segoe UI"/>
      <w:color w:val="00000A"/>
      <w:sz w:val="18"/>
      <w:szCs w:val="18"/>
      <w:lang w:val="fr-FR" w:eastAsia="fr-FR"/>
    </w:rPr>
  </w:style>
  <w:style w:type="paragraph" w:styleId="Revision">
    <w:name w:val="Revision"/>
    <w:hidden/>
    <w:uiPriority w:val="99"/>
    <w:semiHidden/>
    <w:rsid w:val="000A6040"/>
    <w:pPr>
      <w:spacing w:after="0" w:line="240" w:lineRule="auto"/>
    </w:pPr>
    <w:rPr>
      <w:rFonts w:ascii="Calibri" w:eastAsia="Times New Roman" w:hAnsi="Calibri" w:cs="Times New Roman"/>
      <w:color w:val="00000A"/>
      <w:lang w:val="fr-FR" w:eastAsia="fr-FR"/>
    </w:rPr>
  </w:style>
  <w:style w:type="character" w:customStyle="1" w:styleId="xt0psk2">
    <w:name w:val="xt0psk2"/>
    <w:basedOn w:val="DefaultParagraphFont"/>
    <w:rsid w:val="00425F31"/>
  </w:style>
  <w:style w:type="paragraph" w:styleId="NormalWeb">
    <w:name w:val="Normal (Web)"/>
    <w:basedOn w:val="Normal"/>
    <w:uiPriority w:val="99"/>
    <w:unhideWhenUsed/>
    <w:rsid w:val="005D7089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szCs w:val="24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3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cross-coastal-net.eu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4476B-1EA6-46A9-9145-0E0DDAC0E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5357</Characters>
  <Application>Microsoft Office Word</Application>
  <DocSecurity>0</DocSecurity>
  <Lines>1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mpou Christina-Soultana</dc:creator>
  <cp:keywords/>
  <dc:description/>
  <cp:lastModifiedBy>RESEL-TT</cp:lastModifiedBy>
  <cp:revision>2</cp:revision>
  <dcterms:created xsi:type="dcterms:W3CDTF">2023-03-21T13:47:00Z</dcterms:created>
  <dcterms:modified xsi:type="dcterms:W3CDTF">2023-03-2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4fa2225e4e2228c1a374330c9f6974b68def1a79ed2f02dc599ddf2fa3d28</vt:lpwstr>
  </property>
</Properties>
</file>